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 xml:space="preserve">Week </w:t>
      </w:r>
      <w:r w:rsidR="00D14927">
        <w:t>23</w:t>
      </w:r>
      <w:r>
        <w:t xml:space="preserve">, Episode </w:t>
      </w:r>
      <w:r w:rsidR="00D14927">
        <w:t>1</w:t>
      </w:r>
      <w:r>
        <w:t xml:space="preserve">: </w:t>
      </w:r>
      <w:r w:rsidR="00D14927">
        <w:t xml:space="preserve">When a Man </w:t>
      </w:r>
      <w:proofErr w:type="spellStart"/>
      <w:r w:rsidR="00D14927">
        <w:t>Ain’t</w:t>
      </w:r>
      <w:proofErr w:type="spellEnd"/>
      <w:r w:rsidR="00D14927">
        <w:t xml:space="preserve"> </w:t>
      </w:r>
      <w:proofErr w:type="spellStart"/>
      <w:r w:rsidR="00D14927">
        <w:t>Gonna</w:t>
      </w:r>
      <w:proofErr w:type="spellEnd"/>
      <w:r w:rsidR="00D14927">
        <w:t xml:space="preserve"> Do </w:t>
      </w:r>
      <w:proofErr w:type="spellStart"/>
      <w:r w:rsidR="00D14927">
        <w:t>Nothin</w:t>
      </w:r>
      <w:proofErr w:type="spellEnd"/>
      <w:r w:rsidR="00D14927">
        <w:t xml:space="preserve">’, You Just </w:t>
      </w:r>
      <w:proofErr w:type="spellStart"/>
      <w:r w:rsidR="00D14927">
        <w:t>Cain’t</w:t>
      </w:r>
      <w:proofErr w:type="spellEnd"/>
      <w:r w:rsidR="00D14927">
        <w:t xml:space="preserve"> Stop Him!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65616E" w:rsidTr="0084378D">
        <w:tc>
          <w:tcPr>
            <w:tcW w:w="1255" w:type="dxa"/>
          </w:tcPr>
          <w:p w:rsidR="0065616E" w:rsidRDefault="006164BC" w:rsidP="004E6361">
            <w:r>
              <w:t>00:00</w:t>
            </w:r>
          </w:p>
        </w:tc>
        <w:tc>
          <w:tcPr>
            <w:tcW w:w="1170" w:type="dxa"/>
          </w:tcPr>
          <w:p w:rsidR="0065616E" w:rsidRDefault="00D1711B" w:rsidP="004E6361">
            <w:r>
              <w:t>Jesse</w:t>
            </w:r>
          </w:p>
        </w:tc>
        <w:tc>
          <w:tcPr>
            <w:tcW w:w="6925" w:type="dxa"/>
          </w:tcPr>
          <w:p w:rsidR="0065616E" w:rsidRDefault="00E079A5" w:rsidP="004E6361">
            <w:r>
              <w:t xml:space="preserve">When a Man </w:t>
            </w:r>
            <w:proofErr w:type="spellStart"/>
            <w:r>
              <w:t>Ain’t</w:t>
            </w:r>
            <w:proofErr w:type="spellEnd"/>
            <w:r>
              <w:t xml:space="preserve"> </w:t>
            </w:r>
            <w:proofErr w:type="spellStart"/>
            <w:r>
              <w:t>Gonna</w:t>
            </w:r>
            <w:proofErr w:type="spellEnd"/>
            <w:r>
              <w:t xml:space="preserve"> Do </w:t>
            </w:r>
            <w:proofErr w:type="spellStart"/>
            <w:r>
              <w:t>Nothin</w:t>
            </w:r>
            <w:proofErr w:type="spellEnd"/>
            <w:r>
              <w:t xml:space="preserve">’, You Just </w:t>
            </w:r>
            <w:proofErr w:type="spellStart"/>
            <w:r>
              <w:t>Cain’t</w:t>
            </w:r>
            <w:proofErr w:type="spellEnd"/>
            <w:r>
              <w:t xml:space="preserve"> Stop Him.</w:t>
            </w:r>
          </w:p>
        </w:tc>
      </w:tr>
      <w:tr w:rsidR="006164BC" w:rsidTr="0084378D">
        <w:tc>
          <w:tcPr>
            <w:tcW w:w="1255" w:type="dxa"/>
          </w:tcPr>
          <w:p w:rsidR="006164BC" w:rsidRDefault="006164BC" w:rsidP="006164BC">
            <w:r w:rsidRPr="00414308">
              <w:t>00:</w:t>
            </w:r>
            <w:r w:rsidR="004C5DA2">
              <w:t>03</w:t>
            </w:r>
          </w:p>
        </w:tc>
        <w:tc>
          <w:tcPr>
            <w:tcW w:w="1170" w:type="dxa"/>
          </w:tcPr>
          <w:p w:rsidR="006164BC" w:rsidRDefault="006164BC" w:rsidP="006164BC"/>
        </w:tc>
        <w:tc>
          <w:tcPr>
            <w:tcW w:w="6925" w:type="dxa"/>
          </w:tcPr>
          <w:p w:rsidR="006164BC" w:rsidRDefault="006164BC" w:rsidP="006164BC">
            <w:r>
              <w:t>[music]</w:t>
            </w:r>
          </w:p>
        </w:tc>
      </w:tr>
      <w:tr w:rsidR="006164BC" w:rsidTr="0084378D">
        <w:tc>
          <w:tcPr>
            <w:tcW w:w="1255" w:type="dxa"/>
          </w:tcPr>
          <w:p w:rsidR="006164BC" w:rsidRDefault="006164BC" w:rsidP="006164BC">
            <w:r w:rsidRPr="00414308">
              <w:t>00:</w:t>
            </w:r>
            <w:r w:rsidR="002E74EE">
              <w:t>11</w:t>
            </w:r>
          </w:p>
        </w:tc>
        <w:tc>
          <w:tcPr>
            <w:tcW w:w="1170" w:type="dxa"/>
          </w:tcPr>
          <w:p w:rsidR="006164BC" w:rsidRDefault="006164BC" w:rsidP="006164BC">
            <w:r>
              <w:t>Narrator</w:t>
            </w:r>
          </w:p>
        </w:tc>
        <w:tc>
          <w:tcPr>
            <w:tcW w:w="6925" w:type="dxa"/>
          </w:tcPr>
          <w:p w:rsidR="006164BC" w:rsidRDefault="006164BC" w:rsidP="006164BC">
            <w:r>
              <w:t>[over music] It’s time now for another day in the life of Sam and Jesse. Gum Springs, Arkansas.</w:t>
            </w:r>
          </w:p>
        </w:tc>
      </w:tr>
      <w:tr w:rsidR="006164BC" w:rsidTr="0084378D">
        <w:tc>
          <w:tcPr>
            <w:tcW w:w="1255" w:type="dxa"/>
          </w:tcPr>
          <w:p w:rsidR="006164BC" w:rsidRDefault="006164BC" w:rsidP="006164BC">
            <w:r w:rsidRPr="00414308">
              <w:t>00:</w:t>
            </w:r>
            <w:r w:rsidR="002E74EE">
              <w:t>17</w:t>
            </w:r>
          </w:p>
        </w:tc>
        <w:tc>
          <w:tcPr>
            <w:tcW w:w="1170" w:type="dxa"/>
          </w:tcPr>
          <w:p w:rsidR="006164BC" w:rsidRDefault="006164BC" w:rsidP="006164BC"/>
        </w:tc>
        <w:tc>
          <w:tcPr>
            <w:tcW w:w="6925" w:type="dxa"/>
          </w:tcPr>
          <w:p w:rsidR="006164BC" w:rsidRDefault="006164BC" w:rsidP="006164BC">
            <w:r>
              <w:t>[music fades out, then repeats]</w:t>
            </w:r>
          </w:p>
        </w:tc>
      </w:tr>
      <w:tr w:rsidR="006164BC" w:rsidTr="0084378D">
        <w:tc>
          <w:tcPr>
            <w:tcW w:w="1255" w:type="dxa"/>
          </w:tcPr>
          <w:p w:rsidR="006164BC" w:rsidRDefault="006164BC" w:rsidP="006164BC">
            <w:r w:rsidRPr="00414308">
              <w:t>00:</w:t>
            </w:r>
            <w:r w:rsidR="00D73C24">
              <w:t>35</w:t>
            </w:r>
          </w:p>
        </w:tc>
        <w:tc>
          <w:tcPr>
            <w:tcW w:w="1170" w:type="dxa"/>
          </w:tcPr>
          <w:p w:rsidR="006164BC" w:rsidRDefault="006164BC" w:rsidP="006164BC">
            <w:r>
              <w:t>Leon</w:t>
            </w:r>
          </w:p>
        </w:tc>
        <w:tc>
          <w:tcPr>
            <w:tcW w:w="6925" w:type="dxa"/>
          </w:tcPr>
          <w:p w:rsidR="006164BC" w:rsidRDefault="006164BC" w:rsidP="006164BC">
            <w:r>
              <w:t>I’m gone do it, Sam. I-I-I made up my mind.</w:t>
            </w:r>
          </w:p>
        </w:tc>
      </w:tr>
      <w:tr w:rsidR="006164BC" w:rsidTr="0084378D">
        <w:tc>
          <w:tcPr>
            <w:tcW w:w="1255" w:type="dxa"/>
          </w:tcPr>
          <w:p w:rsidR="006164BC" w:rsidRDefault="006164BC" w:rsidP="006164BC">
            <w:r w:rsidRPr="00414308">
              <w:t>00:</w:t>
            </w:r>
            <w:r w:rsidR="005F3529">
              <w:t>38</w:t>
            </w:r>
          </w:p>
        </w:tc>
        <w:tc>
          <w:tcPr>
            <w:tcW w:w="1170" w:type="dxa"/>
          </w:tcPr>
          <w:p w:rsidR="006164BC" w:rsidRDefault="006164BC" w:rsidP="006164BC">
            <w:r>
              <w:t>Sam</w:t>
            </w:r>
          </w:p>
        </w:tc>
        <w:tc>
          <w:tcPr>
            <w:tcW w:w="6925" w:type="dxa"/>
          </w:tcPr>
          <w:p w:rsidR="006164BC" w:rsidRDefault="006164BC" w:rsidP="006164BC">
            <w:r>
              <w:t>Y</w:t>
            </w:r>
            <w:r w:rsidR="005F3529">
              <w:t>-y</w:t>
            </w:r>
            <w:r>
              <w:t xml:space="preserve">ou </w:t>
            </w:r>
            <w:proofErr w:type="spellStart"/>
            <w:r>
              <w:t>ain’t</w:t>
            </w:r>
            <w:proofErr w:type="spellEnd"/>
            <w:r>
              <w:t xml:space="preserve"> gone do it, Leon. It just wouldn’t be right.</w:t>
            </w:r>
          </w:p>
        </w:tc>
      </w:tr>
      <w:tr w:rsidR="006164BC" w:rsidTr="0084378D">
        <w:tc>
          <w:tcPr>
            <w:tcW w:w="1255" w:type="dxa"/>
          </w:tcPr>
          <w:p w:rsidR="006164BC" w:rsidRDefault="006164BC" w:rsidP="006164BC">
            <w:r w:rsidRPr="00414308">
              <w:t>00:</w:t>
            </w:r>
            <w:r w:rsidR="004F391E">
              <w:t>41</w:t>
            </w:r>
          </w:p>
        </w:tc>
        <w:tc>
          <w:tcPr>
            <w:tcW w:w="1170" w:type="dxa"/>
          </w:tcPr>
          <w:p w:rsidR="006164BC" w:rsidRDefault="006164BC" w:rsidP="006164BC">
            <w:r>
              <w:t>Leon</w:t>
            </w:r>
          </w:p>
        </w:tc>
        <w:tc>
          <w:tcPr>
            <w:tcW w:w="6925" w:type="dxa"/>
          </w:tcPr>
          <w:p w:rsidR="006164BC" w:rsidRDefault="005F3529" w:rsidP="006164BC">
            <w:r>
              <w:t>Well n</w:t>
            </w:r>
            <w:r w:rsidR="006164BC">
              <w:t xml:space="preserve">ow, when </w:t>
            </w:r>
            <w:r w:rsidR="004F391E">
              <w:t xml:space="preserve">a </w:t>
            </w:r>
            <w:r w:rsidR="002E74EE">
              <w:t>[man?]</w:t>
            </w:r>
            <w:r w:rsidR="006164BC">
              <w:t xml:space="preserve"> makes up his mind you </w:t>
            </w:r>
            <w:proofErr w:type="spellStart"/>
            <w:r w:rsidR="006164BC">
              <w:t>cain’t</w:t>
            </w:r>
            <w:proofErr w:type="spellEnd"/>
            <w:r w:rsidR="006164BC">
              <w:t xml:space="preserve"> bare false witness against him. I-I tell you, Sam. I’m gone do it.</w:t>
            </w:r>
          </w:p>
        </w:tc>
      </w:tr>
      <w:tr w:rsidR="006164BC" w:rsidTr="0084378D">
        <w:tc>
          <w:tcPr>
            <w:tcW w:w="1255" w:type="dxa"/>
          </w:tcPr>
          <w:p w:rsidR="006164BC" w:rsidRDefault="006164BC" w:rsidP="006164BC">
            <w:r w:rsidRPr="00414308">
              <w:t>00:</w:t>
            </w:r>
            <w:r w:rsidR="004F391E">
              <w:t>48</w:t>
            </w:r>
          </w:p>
        </w:tc>
        <w:tc>
          <w:tcPr>
            <w:tcW w:w="1170" w:type="dxa"/>
          </w:tcPr>
          <w:p w:rsidR="006164BC" w:rsidRDefault="006164BC" w:rsidP="006164BC">
            <w:r>
              <w:t>Jesse</w:t>
            </w:r>
          </w:p>
        </w:tc>
        <w:tc>
          <w:tcPr>
            <w:tcW w:w="6925" w:type="dxa"/>
          </w:tcPr>
          <w:p w:rsidR="006164BC" w:rsidRDefault="006164BC" w:rsidP="006164BC">
            <w:r>
              <w:t xml:space="preserve">Well, what is it you </w:t>
            </w:r>
            <w:proofErr w:type="spellStart"/>
            <w:r>
              <w:t>gonna</w:t>
            </w:r>
            <w:proofErr w:type="spellEnd"/>
            <w:r>
              <w:t xml:space="preserve"> do, Leon?</w:t>
            </w:r>
          </w:p>
        </w:tc>
      </w:tr>
      <w:tr w:rsidR="006164BC" w:rsidTr="0084378D">
        <w:tc>
          <w:tcPr>
            <w:tcW w:w="1255" w:type="dxa"/>
          </w:tcPr>
          <w:p w:rsidR="006164BC" w:rsidRDefault="006164BC" w:rsidP="006164BC">
            <w:r w:rsidRPr="00414308">
              <w:t>00:</w:t>
            </w:r>
            <w:r w:rsidR="004F391E">
              <w:t>49</w:t>
            </w:r>
          </w:p>
        </w:tc>
        <w:tc>
          <w:tcPr>
            <w:tcW w:w="1170" w:type="dxa"/>
          </w:tcPr>
          <w:p w:rsidR="006164BC" w:rsidRDefault="006164BC" w:rsidP="006164BC">
            <w:r>
              <w:t>Sam</w:t>
            </w:r>
          </w:p>
        </w:tc>
        <w:tc>
          <w:tcPr>
            <w:tcW w:w="6925" w:type="dxa"/>
          </w:tcPr>
          <w:p w:rsidR="006164BC" w:rsidRDefault="006164BC" w:rsidP="006164BC">
            <w:proofErr w:type="spellStart"/>
            <w:r>
              <w:t>Nothin</w:t>
            </w:r>
            <w:proofErr w:type="spellEnd"/>
            <w:r>
              <w:t xml:space="preserve">’, Jesse. He </w:t>
            </w:r>
            <w:proofErr w:type="spellStart"/>
            <w:r>
              <w:t>ain’t</w:t>
            </w:r>
            <w:proofErr w:type="spellEnd"/>
            <w:r>
              <w:t xml:space="preserve"> gone do </w:t>
            </w:r>
            <w:proofErr w:type="spellStart"/>
            <w:r>
              <w:t>nothin</w:t>
            </w:r>
            <w:proofErr w:type="spellEnd"/>
            <w:r>
              <w:t>’. I-I’m gone stop him.</w:t>
            </w:r>
          </w:p>
        </w:tc>
      </w:tr>
      <w:tr w:rsidR="006164BC" w:rsidTr="0084378D">
        <w:tc>
          <w:tcPr>
            <w:tcW w:w="1255" w:type="dxa"/>
          </w:tcPr>
          <w:p w:rsidR="006164BC" w:rsidRDefault="006164BC" w:rsidP="006164BC">
            <w:r w:rsidRPr="00414308">
              <w:t>00:</w:t>
            </w:r>
            <w:r w:rsidR="00C81214">
              <w:t>53</w:t>
            </w:r>
          </w:p>
        </w:tc>
        <w:tc>
          <w:tcPr>
            <w:tcW w:w="1170" w:type="dxa"/>
          </w:tcPr>
          <w:p w:rsidR="006164BC" w:rsidRDefault="006164BC" w:rsidP="006164BC">
            <w:r>
              <w:t>Jesse</w:t>
            </w:r>
          </w:p>
        </w:tc>
        <w:tc>
          <w:tcPr>
            <w:tcW w:w="6925" w:type="dxa"/>
          </w:tcPr>
          <w:p w:rsidR="006164BC" w:rsidRDefault="006164BC" w:rsidP="006164BC">
            <w:pPr>
              <w:tabs>
                <w:tab w:val="left" w:pos="3627"/>
              </w:tabs>
            </w:pPr>
            <w:r>
              <w:t xml:space="preserve">Sam, you </w:t>
            </w:r>
            <w:proofErr w:type="spellStart"/>
            <w:r>
              <w:t>oughta</w:t>
            </w:r>
            <w:proofErr w:type="spellEnd"/>
            <w:r>
              <w:t xml:space="preserve"> know by now that when a man </w:t>
            </w:r>
            <w:proofErr w:type="spellStart"/>
            <w:r>
              <w:t>ain’t</w:t>
            </w:r>
            <w:proofErr w:type="spellEnd"/>
            <w:r>
              <w:t xml:space="preserve"> </w:t>
            </w:r>
            <w:proofErr w:type="spellStart"/>
            <w:r>
              <w:t>gonna</w:t>
            </w:r>
            <w:proofErr w:type="spellEnd"/>
            <w:r>
              <w:t xml:space="preserve"> do </w:t>
            </w:r>
            <w:proofErr w:type="spellStart"/>
            <w:r>
              <w:t>nothin</w:t>
            </w:r>
            <w:proofErr w:type="spellEnd"/>
            <w:r>
              <w:t xml:space="preserve">’, you just </w:t>
            </w:r>
            <w:proofErr w:type="spellStart"/>
            <w:r>
              <w:t>cain’t</w:t>
            </w:r>
            <w:proofErr w:type="spellEnd"/>
            <w:r>
              <w:t xml:space="preserve"> stop him.</w:t>
            </w:r>
          </w:p>
        </w:tc>
      </w:tr>
      <w:tr w:rsidR="006164BC" w:rsidTr="0084378D">
        <w:tc>
          <w:tcPr>
            <w:tcW w:w="1255" w:type="dxa"/>
          </w:tcPr>
          <w:p w:rsidR="006164BC" w:rsidRDefault="006164BC" w:rsidP="006164BC">
            <w:r w:rsidRPr="00414308">
              <w:t>00:</w:t>
            </w:r>
            <w:r w:rsidR="00136D64">
              <w:t>59</w:t>
            </w:r>
          </w:p>
        </w:tc>
        <w:tc>
          <w:tcPr>
            <w:tcW w:w="1170" w:type="dxa"/>
          </w:tcPr>
          <w:p w:rsidR="006164BC" w:rsidRDefault="006164BC" w:rsidP="006164BC">
            <w:r>
              <w:t>Leon</w:t>
            </w:r>
          </w:p>
        </w:tc>
        <w:tc>
          <w:tcPr>
            <w:tcW w:w="6925" w:type="dxa"/>
          </w:tcPr>
          <w:p w:rsidR="006164BC" w:rsidRDefault="006164BC" w:rsidP="006164BC">
            <w:r>
              <w:t xml:space="preserve">Mr. Jesse’s right, Sam. Y-You just </w:t>
            </w:r>
            <w:proofErr w:type="spellStart"/>
            <w:r>
              <w:t>try</w:t>
            </w:r>
            <w:r w:rsidR="002E74EE">
              <w:t>i</w:t>
            </w:r>
            <w:r>
              <w:t>n</w:t>
            </w:r>
            <w:proofErr w:type="spellEnd"/>
            <w:r>
              <w:t>’ hold me back. See, but I-I got ambition.</w:t>
            </w:r>
          </w:p>
        </w:tc>
      </w:tr>
      <w:tr w:rsidR="006164BC" w:rsidTr="0084378D">
        <w:tc>
          <w:tcPr>
            <w:tcW w:w="1255" w:type="dxa"/>
          </w:tcPr>
          <w:p w:rsidR="006164BC" w:rsidRDefault="006164BC" w:rsidP="006164BC">
            <w:r w:rsidRPr="00414308">
              <w:t>0</w:t>
            </w:r>
            <w:r w:rsidR="00136D64">
              <w:t>1</w:t>
            </w:r>
            <w:r w:rsidRPr="00414308">
              <w:t>:</w:t>
            </w:r>
            <w:r w:rsidR="00697005">
              <w:t>05</w:t>
            </w:r>
          </w:p>
        </w:tc>
        <w:tc>
          <w:tcPr>
            <w:tcW w:w="1170" w:type="dxa"/>
          </w:tcPr>
          <w:p w:rsidR="006164BC" w:rsidRDefault="006164BC" w:rsidP="006164BC">
            <w:r>
              <w:t>Jesse</w:t>
            </w:r>
          </w:p>
        </w:tc>
        <w:tc>
          <w:tcPr>
            <w:tcW w:w="6925" w:type="dxa"/>
          </w:tcPr>
          <w:p w:rsidR="006164BC" w:rsidRDefault="006164BC" w:rsidP="006164BC">
            <w:r>
              <w:t xml:space="preserve">Well, now that’s </w:t>
            </w:r>
            <w:proofErr w:type="gramStart"/>
            <w:r>
              <w:t>real</w:t>
            </w:r>
            <w:proofErr w:type="gramEnd"/>
            <w:r>
              <w:t xml:space="preserve"> good, Leon. That’s a great thing about this here country. Anybody who wants to work and go as far as his ambition will carry him. I tell you there </w:t>
            </w:r>
            <w:proofErr w:type="spellStart"/>
            <w:r>
              <w:t>ain’t</w:t>
            </w:r>
            <w:proofErr w:type="spellEnd"/>
            <w:r>
              <w:t xml:space="preserve"> no limit to what a man can accomplish in this country.</w:t>
            </w:r>
          </w:p>
        </w:tc>
      </w:tr>
      <w:tr w:rsidR="00136D64" w:rsidTr="0084378D">
        <w:tc>
          <w:tcPr>
            <w:tcW w:w="1255" w:type="dxa"/>
          </w:tcPr>
          <w:p w:rsidR="00136D64" w:rsidRDefault="00136D64" w:rsidP="00136D64">
            <w:r w:rsidRPr="000208D7">
              <w:t>01:</w:t>
            </w:r>
            <w:r w:rsidR="00CE6913">
              <w:t>18</w:t>
            </w:r>
          </w:p>
        </w:tc>
        <w:tc>
          <w:tcPr>
            <w:tcW w:w="1170" w:type="dxa"/>
          </w:tcPr>
          <w:p w:rsidR="00136D64" w:rsidRDefault="00136D64" w:rsidP="00136D64">
            <w:r>
              <w:t>Sam</w:t>
            </w:r>
          </w:p>
        </w:tc>
        <w:tc>
          <w:tcPr>
            <w:tcW w:w="6925" w:type="dxa"/>
          </w:tcPr>
          <w:p w:rsidR="00136D64" w:rsidRDefault="00136D64" w:rsidP="00136D64">
            <w:r>
              <w:t>Leon wants to work up there in you</w:t>
            </w:r>
            <w:r w:rsidR="00CE6913">
              <w:t>r</w:t>
            </w:r>
            <w:r>
              <w:t xml:space="preserve"> church, Jesse.</w:t>
            </w:r>
          </w:p>
        </w:tc>
      </w:tr>
      <w:tr w:rsidR="00136D64" w:rsidTr="0084378D">
        <w:tc>
          <w:tcPr>
            <w:tcW w:w="1255" w:type="dxa"/>
          </w:tcPr>
          <w:p w:rsidR="00136D64" w:rsidRDefault="00136D64" w:rsidP="00136D64">
            <w:r w:rsidRPr="000208D7">
              <w:t>01:</w:t>
            </w:r>
            <w:r w:rsidR="00CE6913">
              <w:t>20</w:t>
            </w:r>
          </w:p>
        </w:tc>
        <w:tc>
          <w:tcPr>
            <w:tcW w:w="1170" w:type="dxa"/>
          </w:tcPr>
          <w:p w:rsidR="00136D64" w:rsidRDefault="00136D64" w:rsidP="00136D64">
            <w:r>
              <w:t>Jesse</w:t>
            </w:r>
          </w:p>
        </w:tc>
        <w:tc>
          <w:tcPr>
            <w:tcW w:w="6925" w:type="dxa"/>
          </w:tcPr>
          <w:p w:rsidR="00136D64" w:rsidRDefault="00136D64" w:rsidP="00136D64">
            <w:r>
              <w:t>What?! Well, Leon</w:t>
            </w:r>
            <w:r w:rsidR="002E74EE">
              <w:t>,</w:t>
            </w:r>
            <w:bookmarkStart w:id="0" w:name="_GoBack"/>
            <w:bookmarkEnd w:id="0"/>
            <w:r>
              <w:t xml:space="preserve"> you can’t do that.</w:t>
            </w:r>
          </w:p>
        </w:tc>
      </w:tr>
      <w:tr w:rsidR="00136D64" w:rsidTr="0084378D">
        <w:tc>
          <w:tcPr>
            <w:tcW w:w="1255" w:type="dxa"/>
          </w:tcPr>
          <w:p w:rsidR="00136D64" w:rsidRDefault="00136D64" w:rsidP="00136D64">
            <w:r w:rsidRPr="000208D7">
              <w:t>01:</w:t>
            </w:r>
            <w:r w:rsidR="001D6534">
              <w:t>22</w:t>
            </w:r>
          </w:p>
        </w:tc>
        <w:tc>
          <w:tcPr>
            <w:tcW w:w="1170" w:type="dxa"/>
          </w:tcPr>
          <w:p w:rsidR="00136D64" w:rsidRDefault="00136D64" w:rsidP="00136D64">
            <w:r>
              <w:t>Leon</w:t>
            </w:r>
          </w:p>
        </w:tc>
        <w:tc>
          <w:tcPr>
            <w:tcW w:w="6925" w:type="dxa"/>
          </w:tcPr>
          <w:p w:rsidR="00136D64" w:rsidRDefault="00136D64" w:rsidP="00136D64">
            <w:r>
              <w:t xml:space="preserve">I-I don’t know why I can’t. I been </w:t>
            </w:r>
            <w:proofErr w:type="spellStart"/>
            <w:r>
              <w:t>ministerin</w:t>
            </w:r>
            <w:proofErr w:type="spellEnd"/>
            <w:r>
              <w:t>’ nearly six months a-and I’m in good health a</w:t>
            </w:r>
            <w:r w:rsidR="001D6534">
              <w:t>-a</w:t>
            </w:r>
            <w:r>
              <w:t xml:space="preserve">nd I been </w:t>
            </w:r>
            <w:proofErr w:type="spellStart"/>
            <w:r>
              <w:t>sweepin</w:t>
            </w:r>
            <w:proofErr w:type="spellEnd"/>
            <w:r>
              <w:t xml:space="preserve">’ the driveway when </w:t>
            </w:r>
            <w:proofErr w:type="spellStart"/>
            <w:r>
              <w:t>you</w:t>
            </w:r>
            <w:r w:rsidR="002B7119">
              <w:t>’</w:t>
            </w:r>
            <w:r>
              <w:t>s</w:t>
            </w:r>
            <w:proofErr w:type="spellEnd"/>
            <w:r>
              <w:t xml:space="preserve"> gone a-and </w:t>
            </w:r>
            <w:proofErr w:type="spellStart"/>
            <w:r>
              <w:t>helpin</w:t>
            </w:r>
            <w:proofErr w:type="spellEnd"/>
            <w:r>
              <w:t>’ Sam and I-I can sweep [</w:t>
            </w:r>
            <w:r w:rsidR="002B7119">
              <w:t>inaudible</w:t>
            </w:r>
            <w:r>
              <w:t>] in half a day.</w:t>
            </w:r>
          </w:p>
        </w:tc>
      </w:tr>
      <w:tr w:rsidR="00136D64" w:rsidTr="0084378D">
        <w:tc>
          <w:tcPr>
            <w:tcW w:w="1255" w:type="dxa"/>
          </w:tcPr>
          <w:p w:rsidR="00136D64" w:rsidRDefault="00136D64" w:rsidP="00136D64">
            <w:r w:rsidRPr="000208D7">
              <w:t>01:</w:t>
            </w:r>
            <w:r w:rsidR="002B7119">
              <w:t>35</w:t>
            </w:r>
          </w:p>
        </w:tc>
        <w:tc>
          <w:tcPr>
            <w:tcW w:w="1170" w:type="dxa"/>
          </w:tcPr>
          <w:p w:rsidR="00136D64" w:rsidRDefault="00136D64" w:rsidP="00136D64">
            <w:r>
              <w:t>Jesse</w:t>
            </w:r>
          </w:p>
        </w:tc>
        <w:tc>
          <w:tcPr>
            <w:tcW w:w="6925" w:type="dxa"/>
          </w:tcPr>
          <w:p w:rsidR="00136D64" w:rsidRDefault="00136D64" w:rsidP="00136D64">
            <w:r>
              <w:t>Oh! You-you mean that job.</w:t>
            </w:r>
          </w:p>
        </w:tc>
      </w:tr>
      <w:tr w:rsidR="00136D64" w:rsidTr="0084378D">
        <w:tc>
          <w:tcPr>
            <w:tcW w:w="1255" w:type="dxa"/>
          </w:tcPr>
          <w:p w:rsidR="00136D64" w:rsidRDefault="00136D64" w:rsidP="00136D64">
            <w:r w:rsidRPr="000208D7">
              <w:t>01:</w:t>
            </w:r>
            <w:r w:rsidR="002B7119">
              <w:t>37</w:t>
            </w:r>
          </w:p>
        </w:tc>
        <w:tc>
          <w:tcPr>
            <w:tcW w:w="1170" w:type="dxa"/>
          </w:tcPr>
          <w:p w:rsidR="00136D64" w:rsidRDefault="00136D64" w:rsidP="00136D64">
            <w:r>
              <w:t>Leon</w:t>
            </w:r>
          </w:p>
        </w:tc>
        <w:tc>
          <w:tcPr>
            <w:tcW w:w="6925" w:type="dxa"/>
          </w:tcPr>
          <w:p w:rsidR="00136D64" w:rsidRDefault="00136D64" w:rsidP="00136D64">
            <w:r>
              <w:t xml:space="preserve">I-I believe I can do it. I-I’m </w:t>
            </w:r>
            <w:proofErr w:type="spellStart"/>
            <w:r>
              <w:t>gonna</w:t>
            </w:r>
            <w:proofErr w:type="spellEnd"/>
            <w:r>
              <w:t xml:space="preserve"> try.</w:t>
            </w:r>
          </w:p>
        </w:tc>
      </w:tr>
      <w:tr w:rsidR="00136D64" w:rsidTr="0084378D">
        <w:tc>
          <w:tcPr>
            <w:tcW w:w="1255" w:type="dxa"/>
          </w:tcPr>
          <w:p w:rsidR="00136D64" w:rsidRDefault="00136D64" w:rsidP="00136D64">
            <w:r w:rsidRPr="000208D7">
              <w:t>01:</w:t>
            </w:r>
            <w:r w:rsidR="002B7119">
              <w:t>40</w:t>
            </w:r>
          </w:p>
        </w:tc>
        <w:tc>
          <w:tcPr>
            <w:tcW w:w="1170" w:type="dxa"/>
          </w:tcPr>
          <w:p w:rsidR="00136D64" w:rsidRDefault="00136D64" w:rsidP="00136D64">
            <w:r>
              <w:t>Sam</w:t>
            </w:r>
          </w:p>
        </w:tc>
        <w:tc>
          <w:tcPr>
            <w:tcW w:w="6925" w:type="dxa"/>
          </w:tcPr>
          <w:p w:rsidR="00136D64" w:rsidRDefault="00136D64" w:rsidP="00136D64">
            <w:r>
              <w:t xml:space="preserve">That wouldn’t be right, Leon. I’ll tell </w:t>
            </w:r>
            <w:proofErr w:type="spellStart"/>
            <w:r>
              <w:t>ya</w:t>
            </w:r>
            <w:proofErr w:type="spellEnd"/>
            <w:r>
              <w:t>’, now. Y-you don’t know how to do that.</w:t>
            </w:r>
          </w:p>
        </w:tc>
      </w:tr>
      <w:tr w:rsidR="002B7119" w:rsidTr="0084378D">
        <w:tc>
          <w:tcPr>
            <w:tcW w:w="1255" w:type="dxa"/>
          </w:tcPr>
          <w:p w:rsidR="002B7119" w:rsidRDefault="002B7119" w:rsidP="002B7119">
            <w:r w:rsidRPr="00C05F95">
              <w:lastRenderedPageBreak/>
              <w:t>01:</w:t>
            </w:r>
            <w:r w:rsidR="00087096">
              <w:t>44</w:t>
            </w:r>
          </w:p>
        </w:tc>
        <w:tc>
          <w:tcPr>
            <w:tcW w:w="1170" w:type="dxa"/>
          </w:tcPr>
          <w:p w:rsidR="002B7119" w:rsidRDefault="002B7119" w:rsidP="002B7119">
            <w:r>
              <w:t>Jesse</w:t>
            </w:r>
          </w:p>
        </w:tc>
        <w:tc>
          <w:tcPr>
            <w:tcW w:w="6925" w:type="dxa"/>
          </w:tcPr>
          <w:p w:rsidR="002B7119" w:rsidRDefault="002B7119" w:rsidP="002B7119">
            <w:pPr>
              <w:tabs>
                <w:tab w:val="left" w:pos="5933"/>
              </w:tabs>
            </w:pPr>
            <w:r>
              <w:t>Well, why not, Sam?</w:t>
            </w:r>
          </w:p>
        </w:tc>
      </w:tr>
      <w:tr w:rsidR="002B7119" w:rsidTr="0084378D">
        <w:tc>
          <w:tcPr>
            <w:tcW w:w="1255" w:type="dxa"/>
          </w:tcPr>
          <w:p w:rsidR="002B7119" w:rsidRDefault="002B7119" w:rsidP="002B7119">
            <w:r w:rsidRPr="00C05F95">
              <w:t>01:</w:t>
            </w:r>
            <w:r w:rsidR="00087096">
              <w:t>45</w:t>
            </w:r>
          </w:p>
        </w:tc>
        <w:tc>
          <w:tcPr>
            <w:tcW w:w="1170" w:type="dxa"/>
          </w:tcPr>
          <w:p w:rsidR="002B7119" w:rsidRDefault="002B7119" w:rsidP="002B7119">
            <w:r>
              <w:t>Leon</w:t>
            </w:r>
          </w:p>
        </w:tc>
        <w:tc>
          <w:tcPr>
            <w:tcW w:w="6925" w:type="dxa"/>
          </w:tcPr>
          <w:p w:rsidR="002B7119" w:rsidRDefault="002B7119" w:rsidP="002B7119">
            <w:pPr>
              <w:tabs>
                <w:tab w:val="left" w:pos="5933"/>
              </w:tabs>
            </w:pPr>
            <w:r>
              <w:t>Yeah, Sam. Just why not?</w:t>
            </w:r>
          </w:p>
        </w:tc>
      </w:tr>
      <w:tr w:rsidR="002B7119" w:rsidTr="0084378D">
        <w:tc>
          <w:tcPr>
            <w:tcW w:w="1255" w:type="dxa"/>
          </w:tcPr>
          <w:p w:rsidR="002B7119" w:rsidRDefault="002B7119" w:rsidP="002B7119">
            <w:r w:rsidRPr="00C05F95">
              <w:t>01:</w:t>
            </w:r>
            <w:r w:rsidR="00087096">
              <w:t>47</w:t>
            </w:r>
          </w:p>
        </w:tc>
        <w:tc>
          <w:tcPr>
            <w:tcW w:w="1170" w:type="dxa"/>
          </w:tcPr>
          <w:p w:rsidR="002B7119" w:rsidRDefault="002B7119" w:rsidP="002B7119">
            <w:r>
              <w:t>Sam</w:t>
            </w:r>
          </w:p>
        </w:tc>
        <w:tc>
          <w:tcPr>
            <w:tcW w:w="6925" w:type="dxa"/>
          </w:tcPr>
          <w:p w:rsidR="002B7119" w:rsidRDefault="002B7119" w:rsidP="002B7119">
            <w:r>
              <w:t xml:space="preserve">Well, Leon that’s a full-time job. Now, you been unemployed so long, you need to work back into it gradual-like. Now, what if you </w:t>
            </w:r>
            <w:proofErr w:type="gramStart"/>
            <w:r>
              <w:t>was</w:t>
            </w:r>
            <w:proofErr w:type="gramEnd"/>
            <w:r>
              <w:t xml:space="preserve"> called to preach at the drunk tank in Hot Springs and y-you’d have to stay at home and sweep.</w:t>
            </w:r>
          </w:p>
        </w:tc>
      </w:tr>
      <w:tr w:rsidR="0065616E" w:rsidTr="0084378D">
        <w:tc>
          <w:tcPr>
            <w:tcW w:w="1255" w:type="dxa"/>
          </w:tcPr>
          <w:p w:rsidR="0065616E" w:rsidRDefault="00087096" w:rsidP="006F7BFC">
            <w:r>
              <w:t>02:00</w:t>
            </w:r>
          </w:p>
        </w:tc>
        <w:tc>
          <w:tcPr>
            <w:tcW w:w="1170" w:type="dxa"/>
          </w:tcPr>
          <w:p w:rsidR="0065616E" w:rsidRDefault="00055995" w:rsidP="006F7BFC">
            <w:r>
              <w:t>Jesse</w:t>
            </w:r>
          </w:p>
        </w:tc>
        <w:tc>
          <w:tcPr>
            <w:tcW w:w="6925" w:type="dxa"/>
          </w:tcPr>
          <w:p w:rsidR="0065616E" w:rsidRDefault="00143335" w:rsidP="006F7BFC">
            <w:r>
              <w:t xml:space="preserve">Well, Sam. They also serve </w:t>
            </w:r>
            <w:r w:rsidR="003C38F2">
              <w:t>who only stand</w:t>
            </w:r>
            <w:r>
              <w:t xml:space="preserve"> and sweep.</w:t>
            </w:r>
          </w:p>
        </w:tc>
      </w:tr>
      <w:tr w:rsidR="00087096" w:rsidTr="0084378D">
        <w:tc>
          <w:tcPr>
            <w:tcW w:w="1255" w:type="dxa"/>
          </w:tcPr>
          <w:p w:rsidR="00087096" w:rsidRDefault="00087096" w:rsidP="00087096">
            <w:r w:rsidRPr="00611C75">
              <w:t>02:</w:t>
            </w:r>
            <w:r w:rsidR="00E45D76">
              <w:t>04</w:t>
            </w:r>
          </w:p>
        </w:tc>
        <w:tc>
          <w:tcPr>
            <w:tcW w:w="1170" w:type="dxa"/>
          </w:tcPr>
          <w:p w:rsidR="00087096" w:rsidRDefault="00087096" w:rsidP="00087096">
            <w:r>
              <w:t>Leon</w:t>
            </w:r>
          </w:p>
        </w:tc>
        <w:tc>
          <w:tcPr>
            <w:tcW w:w="6925" w:type="dxa"/>
          </w:tcPr>
          <w:p w:rsidR="00087096" w:rsidRDefault="00087096" w:rsidP="00087096">
            <w:r>
              <w:t>Well, I-I didn’t know that.</w:t>
            </w:r>
          </w:p>
        </w:tc>
      </w:tr>
      <w:tr w:rsidR="00087096" w:rsidTr="0084378D">
        <w:tc>
          <w:tcPr>
            <w:tcW w:w="1255" w:type="dxa"/>
          </w:tcPr>
          <w:p w:rsidR="00087096" w:rsidRDefault="00087096" w:rsidP="00087096">
            <w:r w:rsidRPr="00611C75">
              <w:t>02:</w:t>
            </w:r>
            <w:r w:rsidR="00E45D76">
              <w:t>06</w:t>
            </w:r>
          </w:p>
        </w:tc>
        <w:tc>
          <w:tcPr>
            <w:tcW w:w="1170" w:type="dxa"/>
          </w:tcPr>
          <w:p w:rsidR="00087096" w:rsidRDefault="00087096" w:rsidP="00087096">
            <w:r>
              <w:t>Sam</w:t>
            </w:r>
          </w:p>
        </w:tc>
        <w:tc>
          <w:tcPr>
            <w:tcW w:w="6925" w:type="dxa"/>
          </w:tcPr>
          <w:p w:rsidR="00087096" w:rsidRDefault="00087096" w:rsidP="00087096">
            <w:r>
              <w:t xml:space="preserve">Jesse knows a lot of </w:t>
            </w:r>
            <w:proofErr w:type="spellStart"/>
            <w:r>
              <w:t>sayins</w:t>
            </w:r>
            <w:proofErr w:type="spellEnd"/>
            <w:r>
              <w:t xml:space="preserve">, Leon, but they all mean the same thing. </w:t>
            </w:r>
            <w:proofErr w:type="spellStart"/>
            <w:r>
              <w:t>Somethin</w:t>
            </w:r>
            <w:proofErr w:type="spellEnd"/>
            <w:r>
              <w:t xml:space="preserve">’ always needs </w:t>
            </w:r>
            <w:proofErr w:type="spellStart"/>
            <w:r>
              <w:t>sweepin</w:t>
            </w:r>
            <w:proofErr w:type="spellEnd"/>
            <w:r>
              <w:t>’. [music overlaps]</w:t>
            </w:r>
          </w:p>
        </w:tc>
      </w:tr>
      <w:tr w:rsidR="00087096" w:rsidTr="0084378D">
        <w:tc>
          <w:tcPr>
            <w:tcW w:w="1255" w:type="dxa"/>
          </w:tcPr>
          <w:p w:rsidR="00087096" w:rsidRDefault="00087096" w:rsidP="00087096">
            <w:r w:rsidRPr="00611C75">
              <w:t>02:</w:t>
            </w:r>
            <w:r w:rsidR="00E45D76">
              <w:t>11</w:t>
            </w:r>
          </w:p>
        </w:tc>
        <w:tc>
          <w:tcPr>
            <w:tcW w:w="1170" w:type="dxa"/>
          </w:tcPr>
          <w:p w:rsidR="00087096" w:rsidRDefault="00087096" w:rsidP="00087096"/>
        </w:tc>
        <w:tc>
          <w:tcPr>
            <w:tcW w:w="6925" w:type="dxa"/>
          </w:tcPr>
          <w:p w:rsidR="00087096" w:rsidRDefault="00087096" w:rsidP="00087096">
            <w:r>
              <w:t>[music]</w:t>
            </w:r>
          </w:p>
        </w:tc>
      </w:tr>
      <w:tr w:rsidR="00087096" w:rsidTr="0084378D">
        <w:tc>
          <w:tcPr>
            <w:tcW w:w="1255" w:type="dxa"/>
          </w:tcPr>
          <w:p w:rsidR="00087096" w:rsidRDefault="00087096" w:rsidP="00087096">
            <w:r w:rsidRPr="00611C75">
              <w:t>02:</w:t>
            </w:r>
            <w:r w:rsidR="00E45D76">
              <w:t>19</w:t>
            </w:r>
          </w:p>
        </w:tc>
        <w:tc>
          <w:tcPr>
            <w:tcW w:w="1170" w:type="dxa"/>
          </w:tcPr>
          <w:p w:rsidR="00087096" w:rsidRDefault="00087096" w:rsidP="00087096"/>
        </w:tc>
        <w:tc>
          <w:tcPr>
            <w:tcW w:w="6925" w:type="dxa"/>
          </w:tcPr>
          <w:p w:rsidR="00087096" w:rsidRDefault="00087096" w:rsidP="00087096">
            <w:r>
              <w:t>[music fades out, then repeats]</w:t>
            </w:r>
          </w:p>
        </w:tc>
      </w:tr>
      <w:tr w:rsidR="00087096" w:rsidTr="0084378D">
        <w:tc>
          <w:tcPr>
            <w:tcW w:w="1255" w:type="dxa"/>
          </w:tcPr>
          <w:p w:rsidR="00087096" w:rsidRDefault="00087096" w:rsidP="00087096">
            <w:r w:rsidRPr="00611C75">
              <w:t>02:</w:t>
            </w:r>
            <w:r w:rsidR="00A40562">
              <w:t>28</w:t>
            </w:r>
          </w:p>
        </w:tc>
        <w:tc>
          <w:tcPr>
            <w:tcW w:w="1170" w:type="dxa"/>
          </w:tcPr>
          <w:p w:rsidR="00087096" w:rsidRDefault="00087096" w:rsidP="00087096">
            <w:r>
              <w:t>Mr. Buddy</w:t>
            </w:r>
          </w:p>
        </w:tc>
        <w:tc>
          <w:tcPr>
            <w:tcW w:w="6925" w:type="dxa"/>
          </w:tcPr>
          <w:p w:rsidR="00087096" w:rsidRDefault="00087096" w:rsidP="00087096">
            <w:r>
              <w:t xml:space="preserve">Leon, if you apply for that job now </w:t>
            </w:r>
            <w:proofErr w:type="spellStart"/>
            <w:r>
              <w:t>yo</w:t>
            </w:r>
            <w:proofErr w:type="spellEnd"/>
            <w:r>
              <w:t xml:space="preserve">- they- you- they’re </w:t>
            </w:r>
            <w:proofErr w:type="spellStart"/>
            <w:r>
              <w:t>gonna</w:t>
            </w:r>
            <w:proofErr w:type="spellEnd"/>
            <w:r>
              <w:t xml:space="preserve"> ask how long did you go to school.</w:t>
            </w:r>
          </w:p>
        </w:tc>
      </w:tr>
      <w:tr w:rsidR="00087096" w:rsidTr="0084378D">
        <w:tc>
          <w:tcPr>
            <w:tcW w:w="1255" w:type="dxa"/>
          </w:tcPr>
          <w:p w:rsidR="00087096" w:rsidRDefault="00087096" w:rsidP="00087096">
            <w:r w:rsidRPr="00611C75">
              <w:t>02:</w:t>
            </w:r>
            <w:r w:rsidR="00A40562">
              <w:t>33</w:t>
            </w:r>
          </w:p>
        </w:tc>
        <w:tc>
          <w:tcPr>
            <w:tcW w:w="1170" w:type="dxa"/>
          </w:tcPr>
          <w:p w:rsidR="00087096" w:rsidRDefault="00087096" w:rsidP="00087096">
            <w:r>
              <w:t>Leon</w:t>
            </w:r>
          </w:p>
        </w:tc>
        <w:tc>
          <w:tcPr>
            <w:tcW w:w="6925" w:type="dxa"/>
          </w:tcPr>
          <w:p w:rsidR="00087096" w:rsidRDefault="00087096" w:rsidP="00087096">
            <w:r>
              <w:t>A-a-and which grade, Mr. Buddy.</w:t>
            </w:r>
          </w:p>
        </w:tc>
      </w:tr>
      <w:tr w:rsidR="00087096" w:rsidTr="0084378D">
        <w:tc>
          <w:tcPr>
            <w:tcW w:w="1255" w:type="dxa"/>
          </w:tcPr>
          <w:p w:rsidR="00087096" w:rsidRDefault="00087096" w:rsidP="00087096">
            <w:r w:rsidRPr="00611C75">
              <w:t>02:</w:t>
            </w:r>
            <w:r w:rsidR="00A40562">
              <w:t>36</w:t>
            </w:r>
          </w:p>
        </w:tc>
        <w:tc>
          <w:tcPr>
            <w:tcW w:w="1170" w:type="dxa"/>
          </w:tcPr>
          <w:p w:rsidR="00087096" w:rsidRDefault="00087096" w:rsidP="00087096">
            <w:r>
              <w:t>Mr. Buddy</w:t>
            </w:r>
          </w:p>
        </w:tc>
        <w:tc>
          <w:tcPr>
            <w:tcW w:w="6925" w:type="dxa"/>
          </w:tcPr>
          <w:p w:rsidR="00087096" w:rsidRDefault="00087096" w:rsidP="00087096">
            <w:r>
              <w:t>Well, I uh- Have you lived in Gum Springs all your life?</w:t>
            </w:r>
          </w:p>
        </w:tc>
      </w:tr>
      <w:tr w:rsidR="00087096" w:rsidTr="0084378D">
        <w:tc>
          <w:tcPr>
            <w:tcW w:w="1255" w:type="dxa"/>
          </w:tcPr>
          <w:p w:rsidR="00087096" w:rsidRDefault="00087096" w:rsidP="00087096">
            <w:r w:rsidRPr="00611C75">
              <w:t>02:</w:t>
            </w:r>
            <w:r w:rsidR="00A40562">
              <w:t>38</w:t>
            </w:r>
          </w:p>
        </w:tc>
        <w:tc>
          <w:tcPr>
            <w:tcW w:w="1170" w:type="dxa"/>
          </w:tcPr>
          <w:p w:rsidR="00087096" w:rsidRDefault="00087096" w:rsidP="00087096">
            <w:r>
              <w:t>Leon</w:t>
            </w:r>
          </w:p>
        </w:tc>
        <w:tc>
          <w:tcPr>
            <w:tcW w:w="6925" w:type="dxa"/>
          </w:tcPr>
          <w:p w:rsidR="00087096" w:rsidRDefault="00087096" w:rsidP="00087096">
            <w:r>
              <w:t>Well, not yet.</w:t>
            </w:r>
          </w:p>
        </w:tc>
      </w:tr>
      <w:tr w:rsidR="00087096" w:rsidTr="0084378D">
        <w:tc>
          <w:tcPr>
            <w:tcW w:w="1255" w:type="dxa"/>
          </w:tcPr>
          <w:p w:rsidR="00087096" w:rsidRDefault="00087096" w:rsidP="00087096">
            <w:r w:rsidRPr="00611C75">
              <w:t>02:</w:t>
            </w:r>
            <w:r w:rsidR="00F05DFB">
              <w:t>40</w:t>
            </w:r>
          </w:p>
        </w:tc>
        <w:tc>
          <w:tcPr>
            <w:tcW w:w="1170" w:type="dxa"/>
          </w:tcPr>
          <w:p w:rsidR="00087096" w:rsidRDefault="00087096" w:rsidP="00087096">
            <w:r>
              <w:t>Mr. Buddy</w:t>
            </w:r>
          </w:p>
        </w:tc>
        <w:tc>
          <w:tcPr>
            <w:tcW w:w="6925" w:type="dxa"/>
          </w:tcPr>
          <w:p w:rsidR="00087096" w:rsidRDefault="00087096" w:rsidP="00087096">
            <w:r>
              <w:t xml:space="preserve">[inaudible] but </w:t>
            </w:r>
            <w:proofErr w:type="spellStart"/>
            <w:proofErr w:type="gramStart"/>
            <w:r>
              <w:t>a</w:t>
            </w:r>
            <w:proofErr w:type="spellEnd"/>
            <w:proofErr w:type="gramEnd"/>
            <w:r>
              <w:t xml:space="preserve"> old joke. Leon, if you’re </w:t>
            </w:r>
            <w:proofErr w:type="spellStart"/>
            <w:r>
              <w:t>gonna</w:t>
            </w:r>
            <w:proofErr w:type="spellEnd"/>
            <w:r>
              <w:t xml:space="preserve"> try for that job you’re </w:t>
            </w:r>
            <w:proofErr w:type="spellStart"/>
            <w:r>
              <w:t>gonna</w:t>
            </w:r>
            <w:proofErr w:type="spellEnd"/>
            <w:r>
              <w:t xml:space="preserve"> have to-</w:t>
            </w:r>
          </w:p>
        </w:tc>
      </w:tr>
      <w:tr w:rsidR="00A40562" w:rsidTr="0084378D">
        <w:tc>
          <w:tcPr>
            <w:tcW w:w="1255" w:type="dxa"/>
          </w:tcPr>
          <w:p w:rsidR="00A40562" w:rsidRDefault="00A40562" w:rsidP="00A40562">
            <w:r w:rsidRPr="00871CDF">
              <w:t>02:</w:t>
            </w:r>
            <w:r w:rsidR="00F05DFB">
              <w:t>45</w:t>
            </w:r>
          </w:p>
        </w:tc>
        <w:tc>
          <w:tcPr>
            <w:tcW w:w="1170" w:type="dxa"/>
          </w:tcPr>
          <w:p w:rsidR="00A40562" w:rsidRDefault="00A40562" w:rsidP="00A40562">
            <w:r>
              <w:t>Leon</w:t>
            </w:r>
          </w:p>
        </w:tc>
        <w:tc>
          <w:tcPr>
            <w:tcW w:w="6925" w:type="dxa"/>
          </w:tcPr>
          <w:p w:rsidR="00A40562" w:rsidRDefault="00A40562" w:rsidP="00A40562">
            <w:r>
              <w:t>Well, I-I-I ai</w:t>
            </w:r>
            <w:r w:rsidR="00F05DFB">
              <w:t>-</w:t>
            </w:r>
            <w:proofErr w:type="spellStart"/>
            <w:r w:rsidR="00F05DFB">
              <w:t>ai</w:t>
            </w:r>
            <w:r>
              <w:t>n’t</w:t>
            </w:r>
            <w:proofErr w:type="spellEnd"/>
            <w:r>
              <w:t xml:space="preserve"> gone do it, Mr. Buddy. I</w:t>
            </w:r>
            <w:r w:rsidR="00F05DFB">
              <w:t>-I</w:t>
            </w:r>
            <w:r>
              <w:t xml:space="preserve"> found out that church is full of vegetarians. C</w:t>
            </w:r>
            <w:r w:rsidR="00F05DFB">
              <w:t>-c</w:t>
            </w:r>
            <w:r>
              <w:t>an you beat that, a</w:t>
            </w:r>
            <w:r w:rsidR="00F05DFB">
              <w:t>-a</w:t>
            </w:r>
            <w:r>
              <w:t xml:space="preserve"> B</w:t>
            </w:r>
            <w:r w:rsidR="00F05DFB">
              <w:t>-</w:t>
            </w:r>
            <w:r w:rsidR="000B1516">
              <w:t>B</w:t>
            </w:r>
            <w:r>
              <w:t xml:space="preserve">aptist church full of vegetarians? Sam’s right. I-it’s just a matter of time ‘til they be </w:t>
            </w:r>
            <w:proofErr w:type="spellStart"/>
            <w:r>
              <w:t>gettin</w:t>
            </w:r>
            <w:proofErr w:type="spellEnd"/>
            <w:r>
              <w:t xml:space="preserve">’ orders from across the waters to-to take out the </w:t>
            </w:r>
            <w:r w:rsidR="000B1516">
              <w:t xml:space="preserve">piano. </w:t>
            </w:r>
            <w:r w:rsidR="00FF170E">
              <w:t xml:space="preserve">Uh- </w:t>
            </w:r>
            <w:r>
              <w:t xml:space="preserve">Sam says I </w:t>
            </w:r>
            <w:proofErr w:type="spellStart"/>
            <w:r>
              <w:t>oughta</w:t>
            </w:r>
            <w:proofErr w:type="spellEnd"/>
            <w:r>
              <w:t xml:space="preserve"> stay unemployed j</w:t>
            </w:r>
            <w:r w:rsidR="00FF170E">
              <w:t>-j</w:t>
            </w:r>
            <w:r>
              <w:t xml:space="preserve">ust in case </w:t>
            </w:r>
            <w:proofErr w:type="spellStart"/>
            <w:r>
              <w:t>somethin</w:t>
            </w:r>
            <w:proofErr w:type="spellEnd"/>
            <w:r>
              <w:t>’ good comes along.</w:t>
            </w:r>
          </w:p>
        </w:tc>
      </w:tr>
      <w:tr w:rsidR="00A40562" w:rsidTr="0084378D">
        <w:tc>
          <w:tcPr>
            <w:tcW w:w="1255" w:type="dxa"/>
          </w:tcPr>
          <w:p w:rsidR="00A40562" w:rsidRDefault="00A40562" w:rsidP="00A40562">
            <w:r w:rsidRPr="00871CDF">
              <w:t>0</w:t>
            </w:r>
            <w:r w:rsidR="00FF170E">
              <w:t>3</w:t>
            </w:r>
            <w:r w:rsidRPr="00871CDF">
              <w:t>:</w:t>
            </w:r>
            <w:r w:rsidR="00FF170E">
              <w:t>07</w:t>
            </w:r>
          </w:p>
        </w:tc>
        <w:tc>
          <w:tcPr>
            <w:tcW w:w="1170" w:type="dxa"/>
          </w:tcPr>
          <w:p w:rsidR="00A40562" w:rsidRDefault="00A40562" w:rsidP="00A40562">
            <w:r>
              <w:t>Mr. Buddy</w:t>
            </w:r>
          </w:p>
        </w:tc>
        <w:tc>
          <w:tcPr>
            <w:tcW w:w="6925" w:type="dxa"/>
          </w:tcPr>
          <w:p w:rsidR="00A40562" w:rsidRDefault="00A40562" w:rsidP="00A40562">
            <w:r>
              <w:t>Well, I’m sure it’s just right down the road, Leon.</w:t>
            </w:r>
          </w:p>
        </w:tc>
      </w:tr>
      <w:tr w:rsidR="00A40562" w:rsidTr="0084378D">
        <w:tc>
          <w:tcPr>
            <w:tcW w:w="1255" w:type="dxa"/>
          </w:tcPr>
          <w:p w:rsidR="00A40562" w:rsidRDefault="00A40562" w:rsidP="00A40562">
            <w:r w:rsidRPr="00871CDF">
              <w:t>0</w:t>
            </w:r>
            <w:r w:rsidR="00FF170E">
              <w:t>3</w:t>
            </w:r>
            <w:r w:rsidRPr="00871CDF">
              <w:t>:</w:t>
            </w:r>
            <w:r w:rsidR="00FF170E">
              <w:t>10</w:t>
            </w:r>
          </w:p>
        </w:tc>
        <w:tc>
          <w:tcPr>
            <w:tcW w:w="1170" w:type="dxa"/>
          </w:tcPr>
          <w:p w:rsidR="00A40562" w:rsidRDefault="00A40562" w:rsidP="00A40562">
            <w:r>
              <w:t>Sam</w:t>
            </w:r>
          </w:p>
        </w:tc>
        <w:tc>
          <w:tcPr>
            <w:tcW w:w="6925" w:type="dxa"/>
          </w:tcPr>
          <w:p w:rsidR="00A40562" w:rsidRDefault="00A40562" w:rsidP="00A40562">
            <w:r>
              <w:t xml:space="preserve">I-if we just </w:t>
            </w:r>
            <w:proofErr w:type="spellStart"/>
            <w:r>
              <w:t>know’d</w:t>
            </w:r>
            <w:proofErr w:type="spellEnd"/>
            <w:r>
              <w:t xml:space="preserve"> what it was. [over music]</w:t>
            </w:r>
          </w:p>
        </w:tc>
      </w:tr>
      <w:tr w:rsidR="00A40562" w:rsidTr="0084378D">
        <w:tc>
          <w:tcPr>
            <w:tcW w:w="1255" w:type="dxa"/>
          </w:tcPr>
          <w:p w:rsidR="00A40562" w:rsidRDefault="00A40562" w:rsidP="00A40562">
            <w:r w:rsidRPr="00871CDF">
              <w:t>0</w:t>
            </w:r>
            <w:r w:rsidR="00FF170E">
              <w:t>3</w:t>
            </w:r>
            <w:r w:rsidRPr="00871CDF">
              <w:t>:</w:t>
            </w:r>
            <w:r w:rsidR="00FF170E">
              <w:t>11</w:t>
            </w:r>
          </w:p>
        </w:tc>
        <w:tc>
          <w:tcPr>
            <w:tcW w:w="1170" w:type="dxa"/>
          </w:tcPr>
          <w:p w:rsidR="00A40562" w:rsidRDefault="00A40562" w:rsidP="00A40562"/>
        </w:tc>
        <w:tc>
          <w:tcPr>
            <w:tcW w:w="6925" w:type="dxa"/>
          </w:tcPr>
          <w:p w:rsidR="00A40562" w:rsidRDefault="00A40562" w:rsidP="00A40562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5D16A6"/>
    <w:multiLevelType w:val="hybridMultilevel"/>
    <w:tmpl w:val="69A0B540"/>
    <w:lvl w:ilvl="0" w:tplc="72A6C8DE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39D5"/>
    <w:rsid w:val="000062AE"/>
    <w:rsid w:val="00024897"/>
    <w:rsid w:val="00037A15"/>
    <w:rsid w:val="00055995"/>
    <w:rsid w:val="00087096"/>
    <w:rsid w:val="0009652E"/>
    <w:rsid w:val="000B1516"/>
    <w:rsid w:val="000B53AF"/>
    <w:rsid w:val="00126D46"/>
    <w:rsid w:val="00136D64"/>
    <w:rsid w:val="00143335"/>
    <w:rsid w:val="0015379F"/>
    <w:rsid w:val="00160AA6"/>
    <w:rsid w:val="0018303C"/>
    <w:rsid w:val="00192DBF"/>
    <w:rsid w:val="001B1BBF"/>
    <w:rsid w:val="001B63F5"/>
    <w:rsid w:val="001C7346"/>
    <w:rsid w:val="001D6534"/>
    <w:rsid w:val="001F06F2"/>
    <w:rsid w:val="00202C48"/>
    <w:rsid w:val="0022434B"/>
    <w:rsid w:val="00241914"/>
    <w:rsid w:val="002507CC"/>
    <w:rsid w:val="002567BF"/>
    <w:rsid w:val="002B7119"/>
    <w:rsid w:val="002D3399"/>
    <w:rsid w:val="002D7DF0"/>
    <w:rsid w:val="002E74EE"/>
    <w:rsid w:val="00336843"/>
    <w:rsid w:val="00357C56"/>
    <w:rsid w:val="00372717"/>
    <w:rsid w:val="00381F2B"/>
    <w:rsid w:val="003A6F5E"/>
    <w:rsid w:val="003B5F92"/>
    <w:rsid w:val="003C38F2"/>
    <w:rsid w:val="003D655F"/>
    <w:rsid w:val="003E3975"/>
    <w:rsid w:val="003F5407"/>
    <w:rsid w:val="00406F44"/>
    <w:rsid w:val="00433C86"/>
    <w:rsid w:val="00433DF0"/>
    <w:rsid w:val="0043481D"/>
    <w:rsid w:val="004A02A0"/>
    <w:rsid w:val="004C5DA2"/>
    <w:rsid w:val="004E6361"/>
    <w:rsid w:val="004F391E"/>
    <w:rsid w:val="00504808"/>
    <w:rsid w:val="0050552F"/>
    <w:rsid w:val="00534839"/>
    <w:rsid w:val="00556C89"/>
    <w:rsid w:val="00557F5D"/>
    <w:rsid w:val="0056148B"/>
    <w:rsid w:val="00595997"/>
    <w:rsid w:val="005D2B88"/>
    <w:rsid w:val="005F0A03"/>
    <w:rsid w:val="005F3529"/>
    <w:rsid w:val="005F3F97"/>
    <w:rsid w:val="005F6350"/>
    <w:rsid w:val="006164BC"/>
    <w:rsid w:val="00625840"/>
    <w:rsid w:val="0065616E"/>
    <w:rsid w:val="00697005"/>
    <w:rsid w:val="006E58DE"/>
    <w:rsid w:val="006F7BFC"/>
    <w:rsid w:val="00705043"/>
    <w:rsid w:val="0070550F"/>
    <w:rsid w:val="007323BE"/>
    <w:rsid w:val="00732A06"/>
    <w:rsid w:val="00776D0A"/>
    <w:rsid w:val="007B0B3E"/>
    <w:rsid w:val="00810A5A"/>
    <w:rsid w:val="00811B99"/>
    <w:rsid w:val="008361BE"/>
    <w:rsid w:val="00840019"/>
    <w:rsid w:val="0084378D"/>
    <w:rsid w:val="0087345F"/>
    <w:rsid w:val="00881306"/>
    <w:rsid w:val="0089060E"/>
    <w:rsid w:val="00891743"/>
    <w:rsid w:val="008C124E"/>
    <w:rsid w:val="008F11E7"/>
    <w:rsid w:val="009151F6"/>
    <w:rsid w:val="00941F24"/>
    <w:rsid w:val="00976ABC"/>
    <w:rsid w:val="00981E29"/>
    <w:rsid w:val="00991F10"/>
    <w:rsid w:val="00994A08"/>
    <w:rsid w:val="009A3C86"/>
    <w:rsid w:val="009C76BC"/>
    <w:rsid w:val="009F38C1"/>
    <w:rsid w:val="00A40562"/>
    <w:rsid w:val="00AB1312"/>
    <w:rsid w:val="00B1796A"/>
    <w:rsid w:val="00B90E0A"/>
    <w:rsid w:val="00BF5F79"/>
    <w:rsid w:val="00C0501F"/>
    <w:rsid w:val="00C13431"/>
    <w:rsid w:val="00C27B27"/>
    <w:rsid w:val="00C73609"/>
    <w:rsid w:val="00C81214"/>
    <w:rsid w:val="00CB5179"/>
    <w:rsid w:val="00CE6913"/>
    <w:rsid w:val="00D14927"/>
    <w:rsid w:val="00D1711B"/>
    <w:rsid w:val="00D56579"/>
    <w:rsid w:val="00D64928"/>
    <w:rsid w:val="00D73C24"/>
    <w:rsid w:val="00DD552F"/>
    <w:rsid w:val="00E04418"/>
    <w:rsid w:val="00E079A5"/>
    <w:rsid w:val="00E31444"/>
    <w:rsid w:val="00E35B4C"/>
    <w:rsid w:val="00E45D76"/>
    <w:rsid w:val="00E474EC"/>
    <w:rsid w:val="00E51330"/>
    <w:rsid w:val="00E710DC"/>
    <w:rsid w:val="00E85EB4"/>
    <w:rsid w:val="00EA772B"/>
    <w:rsid w:val="00EC5760"/>
    <w:rsid w:val="00EE48FC"/>
    <w:rsid w:val="00F05DFB"/>
    <w:rsid w:val="00F15AB9"/>
    <w:rsid w:val="00F62C5F"/>
    <w:rsid w:val="00F7779E"/>
    <w:rsid w:val="00FB1DEA"/>
    <w:rsid w:val="00FC4D82"/>
    <w:rsid w:val="00FE5A74"/>
    <w:rsid w:val="00FF1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B7CC8B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361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3</Words>
  <Characters>270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19T02:13:00Z</dcterms:created>
  <dcterms:modified xsi:type="dcterms:W3CDTF">2022-09-19T02:13:00Z</dcterms:modified>
</cp:coreProperties>
</file>